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6BD7" w:rsidRDefault="00CA1022" w:rsidP="00136BD7">
      <w:pPr>
        <w:pStyle w:val="Header"/>
        <w:jc w:val="right"/>
        <w:rPr>
          <w:rFonts w:ascii="Tahoma" w:hAnsi="Tahoma" w:cs="Tahoma"/>
          <w:sz w:val="20"/>
          <w:szCs w:val="20"/>
        </w:rPr>
      </w:pPr>
      <w:bookmarkStart w:id="0" w:name="_GoBack"/>
      <w:bookmarkEnd w:id="0"/>
      <w:r>
        <w:t xml:space="preserve">       </w:t>
      </w:r>
      <w:r w:rsidR="00136BD7">
        <w:rPr>
          <w:rFonts w:ascii="Tahoma" w:hAnsi="Tahoma" w:cs="Tahoma"/>
          <w:b/>
          <w:sz w:val="20"/>
          <w:szCs w:val="20"/>
        </w:rPr>
        <w:t>P</w:t>
      </w:r>
      <w:r w:rsidR="00136BD7" w:rsidRPr="00136BD7">
        <w:rPr>
          <w:rFonts w:ascii="Tahoma" w:hAnsi="Tahoma" w:cs="Tahoma"/>
          <w:b/>
          <w:sz w:val="20"/>
          <w:szCs w:val="20"/>
        </w:rPr>
        <w:t>lease return completed forms to:</w:t>
      </w:r>
      <w:r w:rsidR="00136BD7" w:rsidRPr="00136BD7">
        <w:rPr>
          <w:rFonts w:ascii="Tahoma" w:hAnsi="Tahoma" w:cs="Tahoma"/>
          <w:sz w:val="20"/>
          <w:szCs w:val="20"/>
        </w:rPr>
        <w:t xml:space="preserve">  </w:t>
      </w:r>
    </w:p>
    <w:p w:rsidR="00136BD7" w:rsidRPr="00136BD7" w:rsidRDefault="0038708B" w:rsidP="00136BD7">
      <w:pPr>
        <w:pStyle w:val="Header"/>
        <w:jc w:val="right"/>
      </w:pPr>
      <w:hyperlink r:id="rId9" w:history="1">
        <w:r w:rsidR="004C6384" w:rsidRPr="00BC73FE">
          <w:rPr>
            <w:rStyle w:val="Hyperlink"/>
            <w:rFonts w:ascii="Tahoma" w:hAnsi="Tahoma" w:cs="Tahoma"/>
            <w:sz w:val="20"/>
            <w:szCs w:val="20"/>
          </w:rPr>
          <w:t>CADES@nelincs.gov.uk</w:t>
        </w:r>
      </w:hyperlink>
    </w:p>
    <w:p w:rsidR="00265ED8" w:rsidRDefault="00CA1022" w:rsidP="00136BD7">
      <w:pPr>
        <w:tabs>
          <w:tab w:val="left" w:pos="8265"/>
        </w:tabs>
        <w:ind w:left="4320" w:hanging="4320"/>
      </w:pPr>
      <w:r>
        <w:t xml:space="preserve">                                                             </w:t>
      </w:r>
      <w:r w:rsidR="00136BD7">
        <w:tab/>
      </w:r>
      <w:r w:rsidR="00136BD7">
        <w:tab/>
      </w:r>
    </w:p>
    <w:p w:rsidR="00136BD7" w:rsidRDefault="00606448" w:rsidP="00896700">
      <w:pPr>
        <w:rPr>
          <w:b/>
          <w:sz w:val="32"/>
          <w:szCs w:val="32"/>
        </w:rPr>
      </w:pPr>
      <w:r w:rsidRPr="0094526C">
        <w:rPr>
          <w:rFonts w:ascii="Tahoma" w:hAnsi="Tahoma" w:cs="Tahoma"/>
          <w:b/>
          <w:color w:val="365F91" w:themeColor="accent1" w:themeShade="BF"/>
          <w:sz w:val="32"/>
          <w:szCs w:val="32"/>
        </w:rPr>
        <w:t>Emotional Resilience</w:t>
      </w:r>
      <w:r w:rsidR="00A32F80" w:rsidRPr="0094526C">
        <w:rPr>
          <w:rFonts w:ascii="Tahoma" w:hAnsi="Tahoma" w:cs="Tahoma"/>
          <w:b/>
          <w:sz w:val="32"/>
          <w:szCs w:val="32"/>
        </w:rPr>
        <w:t xml:space="preserve"> </w:t>
      </w:r>
      <w:r w:rsidR="00F12AC9">
        <w:rPr>
          <w:rFonts w:ascii="Tahoma" w:hAnsi="Tahoma" w:cs="Tahoma"/>
          <w:b/>
          <w:sz w:val="32"/>
          <w:szCs w:val="32"/>
        </w:rPr>
        <w:t xml:space="preserve">Course </w:t>
      </w:r>
      <w:r w:rsidR="00A43287" w:rsidRPr="00A43287">
        <w:rPr>
          <w:rFonts w:ascii="Tahoma" w:hAnsi="Tahoma" w:cs="Tahoma"/>
          <w:b/>
          <w:sz w:val="32"/>
          <w:szCs w:val="32"/>
        </w:rPr>
        <w:t>Enrolment Form</w:t>
      </w:r>
      <w:r w:rsidR="00265ED8" w:rsidRPr="00A43287">
        <w:rPr>
          <w:b/>
          <w:sz w:val="32"/>
          <w:szCs w:val="32"/>
        </w:rPr>
        <w:t xml:space="preserve">  </w:t>
      </w:r>
    </w:p>
    <w:p w:rsidR="00136BD7" w:rsidRDefault="00136BD7" w:rsidP="00896700">
      <w:pPr>
        <w:rPr>
          <w:rFonts w:ascii="Tahoma" w:hAnsi="Tahoma"/>
          <w:bCs/>
          <w:sz w:val="16"/>
          <w:szCs w:val="16"/>
        </w:rPr>
      </w:pPr>
      <w:r w:rsidRPr="00136BD7">
        <w:rPr>
          <w:rFonts w:ascii="Tahoma" w:hAnsi="Tahoma"/>
          <w:bCs/>
          <w:sz w:val="16"/>
          <w:szCs w:val="16"/>
        </w:rPr>
        <w:t>Please note that missing information may result in your form being returned to you and a delay in your application.</w:t>
      </w:r>
    </w:p>
    <w:p w:rsidR="003E7EB6" w:rsidRPr="00136BD7" w:rsidRDefault="00265ED8" w:rsidP="00896700">
      <w:pPr>
        <w:rPr>
          <w:rFonts w:ascii="Tahoma" w:hAnsi="Tahoma"/>
          <w:bCs/>
          <w:sz w:val="16"/>
          <w:szCs w:val="16"/>
        </w:rPr>
      </w:pPr>
      <w:r w:rsidRPr="00136BD7">
        <w:rPr>
          <w:rFonts w:ascii="Tahoma" w:hAnsi="Tahoma"/>
          <w:bCs/>
          <w:sz w:val="16"/>
          <w:szCs w:val="16"/>
        </w:rPr>
        <w:t xml:space="preserve">                                                                                            </w:t>
      </w:r>
      <w:r w:rsidR="00737A0D" w:rsidRPr="00136BD7">
        <w:rPr>
          <w:rFonts w:ascii="Tahoma" w:hAnsi="Tahoma"/>
          <w:bCs/>
          <w:sz w:val="16"/>
          <w:szCs w:val="16"/>
        </w:rPr>
        <w:t xml:space="preserve">          </w:t>
      </w:r>
    </w:p>
    <w:tbl>
      <w:tblPr>
        <w:tblW w:w="99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533"/>
        <w:gridCol w:w="318"/>
        <w:gridCol w:w="1811"/>
        <w:gridCol w:w="237"/>
        <w:gridCol w:w="118"/>
        <w:gridCol w:w="1401"/>
        <w:gridCol w:w="543"/>
        <w:gridCol w:w="540"/>
        <w:gridCol w:w="701"/>
        <w:gridCol w:w="1784"/>
      </w:tblGrid>
      <w:tr w:rsidR="00896700" w:rsidTr="00022BAC">
        <w:trPr>
          <w:trHeight w:val="159"/>
        </w:trPr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sz w:val="16"/>
                <w:szCs w:val="16"/>
              </w:rPr>
            </w:pPr>
          </w:p>
        </w:tc>
        <w:tc>
          <w:tcPr>
            <w:tcW w:w="26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sz w:val="16"/>
                <w:szCs w:val="16"/>
              </w:rPr>
            </w:pPr>
          </w:p>
        </w:tc>
        <w:tc>
          <w:tcPr>
            <w:tcW w:w="229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  <w:tc>
          <w:tcPr>
            <w:tcW w:w="30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sz w:val="16"/>
                <w:szCs w:val="16"/>
              </w:rPr>
            </w:pPr>
          </w:p>
        </w:tc>
      </w:tr>
      <w:tr w:rsidR="00896700" w:rsidTr="00022BAC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896700" w:rsidRDefault="00896700" w:rsidP="0063484B"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First Name</w:t>
            </w:r>
          </w:p>
        </w:tc>
        <w:tc>
          <w:tcPr>
            <w:tcW w:w="2662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  <w:tc>
          <w:tcPr>
            <w:tcW w:w="2299" w:type="dxa"/>
            <w:gridSpan w:val="4"/>
            <w:tcBorders>
              <w:top w:val="single" w:sz="4" w:space="0" w:color="auto"/>
            </w:tcBorders>
            <w:shd w:val="clear" w:color="auto" w:fill="D9D9D9"/>
          </w:tcPr>
          <w:p w:rsidR="00896700" w:rsidRPr="0063484B" w:rsidRDefault="008833CE" w:rsidP="008833CE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>
              <w:rPr>
                <w:rFonts w:ascii="Tahoma" w:hAnsi="Tahoma"/>
                <w:b/>
                <w:bCs/>
                <w:sz w:val="18"/>
                <w:szCs w:val="18"/>
              </w:rPr>
              <w:t>Surname</w:t>
            </w:r>
          </w:p>
        </w:tc>
        <w:tc>
          <w:tcPr>
            <w:tcW w:w="3025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022BAC" w:rsidTr="00022BAC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022BAC" w:rsidRPr="0063484B" w:rsidRDefault="00022BAC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Email address</w:t>
            </w:r>
          </w:p>
        </w:tc>
        <w:tc>
          <w:tcPr>
            <w:tcW w:w="266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022BAC" w:rsidRPr="0063484B" w:rsidRDefault="00022BAC" w:rsidP="00794B5B">
            <w:pPr>
              <w:rPr>
                <w:rFonts w:ascii="Calibri" w:hAnsi="Calibri"/>
              </w:rPr>
            </w:pPr>
          </w:p>
        </w:tc>
        <w:tc>
          <w:tcPr>
            <w:tcW w:w="22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022BAC" w:rsidRPr="0063484B" w:rsidRDefault="008833CE" w:rsidP="00794B5B">
            <w:pPr>
              <w:rPr>
                <w:rFonts w:ascii="Calibri" w:hAnsi="Calibri"/>
              </w:rPr>
            </w:pPr>
            <w:r>
              <w:rPr>
                <w:rFonts w:ascii="Tahoma" w:hAnsi="Tahoma"/>
                <w:b/>
                <w:sz w:val="18"/>
                <w:szCs w:val="18"/>
              </w:rPr>
              <w:t xml:space="preserve">Work </w:t>
            </w:r>
            <w:r w:rsidR="00022BAC" w:rsidRPr="0063484B">
              <w:rPr>
                <w:rFonts w:ascii="Tahoma" w:hAnsi="Tahoma"/>
                <w:b/>
                <w:sz w:val="18"/>
                <w:szCs w:val="18"/>
              </w:rPr>
              <w:t>Telephone No</w:t>
            </w:r>
          </w:p>
        </w:tc>
        <w:tc>
          <w:tcPr>
            <w:tcW w:w="302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022BAC" w:rsidRPr="0063484B" w:rsidRDefault="00022BAC" w:rsidP="00794B5B">
            <w:pPr>
              <w:rPr>
                <w:rFonts w:ascii="Calibri" w:hAnsi="Calibri"/>
              </w:rPr>
            </w:pPr>
          </w:p>
        </w:tc>
      </w:tr>
      <w:tr w:rsidR="00896700" w:rsidTr="00022BAC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Default="00896700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  <w:p w:rsidR="00BA1FEB" w:rsidRDefault="00BA1FEB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  <w:p w:rsidR="00BA1FEB" w:rsidRPr="00244795" w:rsidRDefault="00BA1FEB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</w:tc>
        <w:tc>
          <w:tcPr>
            <w:tcW w:w="28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Tahoma" w:hAnsi="Tahoma"/>
                <w:b/>
                <w:sz w:val="16"/>
                <w:szCs w:val="16"/>
              </w:rPr>
            </w:pPr>
          </w:p>
        </w:tc>
        <w:tc>
          <w:tcPr>
            <w:tcW w:w="30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896700" w:rsidTr="0063484B">
        <w:tc>
          <w:tcPr>
            <w:tcW w:w="1951" w:type="dxa"/>
            <w:tcBorders>
              <w:top w:val="single" w:sz="4" w:space="0" w:color="auto"/>
            </w:tcBorders>
            <w:shd w:val="clear" w:color="auto" w:fill="D9D9D9"/>
          </w:tcPr>
          <w:p w:rsidR="00896700" w:rsidRPr="0063484B" w:rsidRDefault="00896700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Job Title /Role</w:t>
            </w:r>
          </w:p>
        </w:tc>
        <w:tc>
          <w:tcPr>
            <w:tcW w:w="7986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896700" w:rsidTr="0063484B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Employer Name</w:t>
            </w:r>
          </w:p>
        </w:tc>
        <w:tc>
          <w:tcPr>
            <w:tcW w:w="798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896700" w:rsidTr="00B25C2C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Employer Address</w:t>
            </w:r>
          </w:p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</w:p>
          <w:p w:rsidR="00896700" w:rsidRPr="0063484B" w:rsidRDefault="00896700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Postcode</w:t>
            </w:r>
          </w:p>
        </w:tc>
        <w:tc>
          <w:tcPr>
            <w:tcW w:w="798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896700" w:rsidRPr="0063484B" w:rsidRDefault="00896700" w:rsidP="00794B5B">
            <w:pPr>
              <w:rPr>
                <w:rFonts w:ascii="Calibri" w:hAnsi="Calibri"/>
              </w:rPr>
            </w:pPr>
          </w:p>
        </w:tc>
      </w:tr>
      <w:tr w:rsidR="00D85295" w:rsidTr="00B25C2C">
        <w:tc>
          <w:tcPr>
            <w:tcW w:w="1951" w:type="dxa"/>
            <w:tcBorders>
              <w:bottom w:val="single" w:sz="4" w:space="0" w:color="auto"/>
            </w:tcBorders>
            <w:shd w:val="clear" w:color="auto" w:fill="D9D9D9"/>
          </w:tcPr>
          <w:p w:rsidR="00D85295" w:rsidRPr="0063484B" w:rsidRDefault="00D85295" w:rsidP="00D85295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>
              <w:rPr>
                <w:rFonts w:ascii="Tahoma" w:hAnsi="Tahoma"/>
                <w:b/>
                <w:bCs/>
                <w:sz w:val="18"/>
                <w:szCs w:val="18"/>
              </w:rPr>
              <w:t>Special Requirements</w:t>
            </w:r>
          </w:p>
        </w:tc>
        <w:tc>
          <w:tcPr>
            <w:tcW w:w="798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D85295" w:rsidRPr="0063484B" w:rsidRDefault="00D85295" w:rsidP="00794B5B">
            <w:pPr>
              <w:rPr>
                <w:rFonts w:ascii="Calibri" w:hAnsi="Calibri"/>
              </w:rPr>
            </w:pPr>
          </w:p>
        </w:tc>
      </w:tr>
      <w:tr w:rsidR="00896700" w:rsidTr="0063484B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Pr="00244795" w:rsidRDefault="00896700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  <w:tc>
          <w:tcPr>
            <w:tcW w:w="798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96700" w:rsidRDefault="00896700" w:rsidP="00896700">
            <w:pPr>
              <w:rPr>
                <w:sz w:val="16"/>
                <w:szCs w:val="16"/>
              </w:rPr>
            </w:pPr>
          </w:p>
          <w:p w:rsidR="000002D8" w:rsidRDefault="000002D8" w:rsidP="00896700">
            <w:pPr>
              <w:rPr>
                <w:sz w:val="16"/>
                <w:szCs w:val="16"/>
              </w:rPr>
            </w:pPr>
          </w:p>
          <w:p w:rsidR="000002D8" w:rsidRPr="00244795" w:rsidRDefault="000002D8" w:rsidP="00896700">
            <w:pPr>
              <w:rPr>
                <w:sz w:val="16"/>
                <w:szCs w:val="16"/>
              </w:rPr>
            </w:pP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3E7EB6" w:rsidRDefault="003E7EB6" w:rsidP="003E7EB6"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Payment Details </w:t>
            </w:r>
            <w:r w:rsidRPr="0063484B">
              <w:rPr>
                <w:rFonts w:ascii="Tahoma" w:hAnsi="Tahoma"/>
                <w:bCs/>
                <w:sz w:val="18"/>
                <w:szCs w:val="18"/>
              </w:rPr>
              <w:t>(please tick appropriate box)</w:t>
            </w: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63484B" w:rsidRDefault="0038708B" w:rsidP="0063484B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sdt>
              <w:sdtPr>
                <w:rPr>
                  <w:rFonts w:ascii="Tahoma" w:hAnsi="Tahoma"/>
                  <w:b/>
                  <w:bCs/>
                  <w:sz w:val="18"/>
                  <w:szCs w:val="18"/>
                </w:rPr>
                <w:id w:val="96400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3FE4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E7EB6"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 Self-Funding</w:t>
            </w:r>
          </w:p>
          <w:p w:rsidR="003E7EB6" w:rsidRPr="0063484B" w:rsidRDefault="0038708B" w:rsidP="0063484B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sdt>
              <w:sdtPr>
                <w:rPr>
                  <w:rFonts w:ascii="Tahoma" w:hAnsi="Tahoma"/>
                  <w:b/>
                  <w:bCs/>
                  <w:sz w:val="18"/>
                  <w:szCs w:val="18"/>
                </w:rPr>
                <w:id w:val="213620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C2C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E7EB6"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 Employer / Organisation Funding</w:t>
            </w:r>
          </w:p>
          <w:p w:rsidR="003E7EB6" w:rsidRDefault="0038708B" w:rsidP="00C15CD5">
            <w:sdt>
              <w:sdtPr>
                <w:rPr>
                  <w:rFonts w:ascii="Tahoma" w:hAnsi="Tahoma"/>
                  <w:b/>
                  <w:bCs/>
                  <w:sz w:val="18"/>
                  <w:szCs w:val="18"/>
                </w:rPr>
                <w:id w:val="-192749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C2C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E7EB6" w:rsidRPr="0063484B">
              <w:rPr>
                <w:rFonts w:ascii="Tahoma" w:hAnsi="Tahoma"/>
                <w:b/>
                <w:bCs/>
                <w:sz w:val="18"/>
                <w:szCs w:val="18"/>
              </w:rPr>
              <w:t xml:space="preserve"> </w:t>
            </w:r>
            <w:r w:rsidR="00C15CD5">
              <w:rPr>
                <w:rFonts w:ascii="Tahoma" w:hAnsi="Tahoma"/>
                <w:b/>
                <w:bCs/>
                <w:sz w:val="18"/>
                <w:szCs w:val="18"/>
              </w:rPr>
              <w:t>Free as part of Future in Mind</w:t>
            </w:r>
            <w:r w:rsidR="00B25C2C">
              <w:rPr>
                <w:rFonts w:ascii="Tahoma" w:hAnsi="Tahoma"/>
                <w:b/>
                <w:bCs/>
                <w:sz w:val="18"/>
                <w:szCs w:val="18"/>
              </w:rPr>
              <w:t xml:space="preserve">     </w:t>
            </w: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E7EB6" w:rsidRDefault="003E7EB6" w:rsidP="0063484B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p w:rsidR="000002D8" w:rsidRDefault="000002D8" w:rsidP="0063484B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p w:rsidR="000002D8" w:rsidRPr="00244795" w:rsidRDefault="000002D8" w:rsidP="0063484B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</w:tr>
      <w:tr w:rsidR="003E7EB6" w:rsidTr="0063484B">
        <w:tc>
          <w:tcPr>
            <w:tcW w:w="9937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3E7EB6" w:rsidRPr="0063484B" w:rsidRDefault="003E7EB6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bCs/>
                <w:sz w:val="18"/>
                <w:szCs w:val="18"/>
              </w:rPr>
              <w:t>Invoicing details</w:t>
            </w:r>
            <w:r w:rsidR="00836F9F">
              <w:rPr>
                <w:rFonts w:ascii="Tahoma" w:hAnsi="Tahoma"/>
                <w:b/>
                <w:bCs/>
                <w:sz w:val="18"/>
                <w:szCs w:val="18"/>
              </w:rPr>
              <w:t xml:space="preserve"> </w:t>
            </w:r>
            <w:r w:rsidR="00836F9F" w:rsidRPr="00836F9F">
              <w:rPr>
                <w:rFonts w:ascii="Tahoma" w:hAnsi="Tahoma"/>
                <w:b/>
                <w:bCs/>
                <w:i/>
                <w:sz w:val="18"/>
                <w:szCs w:val="18"/>
              </w:rPr>
              <w:t>(please note, a charge for non-attendance will apply)</w:t>
            </w:r>
          </w:p>
        </w:tc>
      </w:tr>
      <w:tr w:rsidR="003E7EB6" w:rsidTr="000C66D2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3E7EB6" w:rsidP="00896700">
            <w:pPr>
              <w:rPr>
                <w:rFonts w:ascii="Tahoma" w:hAnsi="Tahoma"/>
                <w:b/>
                <w:bCs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Name of Organisation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896700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0C66D2" w:rsidTr="00A9123E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0C66D2" w:rsidRPr="0063484B" w:rsidRDefault="000C66D2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ntact Person / Person who has agreed to payment</w:t>
            </w:r>
          </w:p>
        </w:tc>
        <w:tc>
          <w:tcPr>
            <w:tcW w:w="356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66D2" w:rsidRPr="00794B5B" w:rsidRDefault="000C66D2" w:rsidP="00794B5B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  <w:tc>
          <w:tcPr>
            <w:tcW w:w="178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0C66D2" w:rsidRPr="00794B5B" w:rsidRDefault="000C66D2" w:rsidP="000C66D2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794B5B">
              <w:rPr>
                <w:rFonts w:ascii="Tahoma" w:hAnsi="Tahoma"/>
                <w:b/>
                <w:sz w:val="20"/>
                <w:szCs w:val="20"/>
              </w:rPr>
              <w:t>Purchase Order No</w:t>
            </w:r>
          </w:p>
        </w:tc>
        <w:tc>
          <w:tcPr>
            <w:tcW w:w="1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66D2" w:rsidRPr="00794B5B" w:rsidRDefault="000C66D2" w:rsidP="00896700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3E7EB6" w:rsidTr="0063484B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Organisation </w:t>
            </w:r>
            <w:r w:rsidR="003E7EB6" w:rsidRPr="0063484B">
              <w:rPr>
                <w:rFonts w:ascii="Tahoma" w:hAnsi="Tahoma"/>
                <w:b/>
                <w:sz w:val="18"/>
                <w:szCs w:val="18"/>
              </w:rPr>
              <w:t>Address</w:t>
            </w:r>
          </w:p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</w:p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Postcode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794B5B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3E7EB6" w:rsidTr="0063484B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3E7EB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ntact Telephone No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896700">
            <w:pPr>
              <w:rPr>
                <w:rStyle w:val="PlaceholderText"/>
                <w:rFonts w:asciiTheme="minorHAnsi" w:hAnsiTheme="minorHAnsi"/>
              </w:rPr>
            </w:pPr>
          </w:p>
        </w:tc>
      </w:tr>
      <w:tr w:rsidR="003E7EB6" w:rsidTr="0063484B"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:rsidR="003E7EB6" w:rsidRPr="0063484B" w:rsidRDefault="003E7EB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ntact Email Address</w:t>
            </w:r>
          </w:p>
        </w:tc>
        <w:tc>
          <w:tcPr>
            <w:tcW w:w="713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E7EB6" w:rsidRPr="00794B5B" w:rsidRDefault="003E7EB6" w:rsidP="00794B5B">
            <w:pPr>
              <w:rPr>
                <w:rStyle w:val="PlaceholderText"/>
                <w:rFonts w:asciiTheme="minorHAnsi" w:hAnsiTheme="minorHAnsi"/>
              </w:rPr>
            </w:pPr>
          </w:p>
        </w:tc>
      </w:tr>
      <w:tr w:rsidR="00661F06" w:rsidTr="0063484B">
        <w:tc>
          <w:tcPr>
            <w:tcW w:w="9937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661F06" w:rsidRDefault="00661F06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p w:rsidR="000002D8" w:rsidRDefault="000002D8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  <w:p w:rsidR="000002D8" w:rsidRPr="00244795" w:rsidRDefault="000002D8" w:rsidP="00896700">
            <w:pPr>
              <w:rPr>
                <w:rFonts w:ascii="Tahoma" w:hAnsi="Tahoma"/>
                <w:b/>
                <w:bCs/>
                <w:sz w:val="16"/>
                <w:szCs w:val="16"/>
              </w:rPr>
            </w:pPr>
          </w:p>
        </w:tc>
      </w:tr>
      <w:tr w:rsidR="00015C3B" w:rsidTr="0063484B"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urse Title: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794B5B" w:rsidRDefault="00606448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Emotional Resilience</w:t>
            </w:r>
          </w:p>
        </w:tc>
      </w:tr>
      <w:tr w:rsidR="00015C3B" w:rsidTr="0063484B"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63484B" w:rsidRDefault="00015C3B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Course Date Requested: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15C3B" w:rsidRPr="00794B5B" w:rsidRDefault="00015C3B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661F06" w:rsidTr="0063484B">
        <w:trPr>
          <w:trHeight w:val="70"/>
        </w:trPr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Times:   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794B5B" w:rsidRDefault="00661F06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661F06" w:rsidTr="0063484B">
        <w:trPr>
          <w:trHeight w:val="70"/>
        </w:trPr>
        <w:tc>
          <w:tcPr>
            <w:tcW w:w="2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Venue:  </w:t>
            </w:r>
          </w:p>
        </w:tc>
        <w:tc>
          <w:tcPr>
            <w:tcW w:w="71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794B5B" w:rsidRDefault="00661F06" w:rsidP="00896700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661F06" w:rsidTr="0063484B">
        <w:trPr>
          <w:trHeight w:val="70"/>
        </w:trPr>
        <w:tc>
          <w:tcPr>
            <w:tcW w:w="993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registering for the above course, I agree that I will attend all sessions (i.e. 100% attendance). Failure to attend all sessions will result in non-completion of the course. </w:t>
            </w:r>
          </w:p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understand that: </w:t>
            </w:r>
          </w:p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 If I fail to attend </w:t>
            </w:r>
            <w:r w:rsidR="00FB4B27">
              <w:rPr>
                <w:sz w:val="20"/>
                <w:szCs w:val="20"/>
              </w:rPr>
              <w:t xml:space="preserve">or give less than 5 working </w:t>
            </w:r>
            <w:proofErr w:type="spellStart"/>
            <w:r w:rsidR="00FB4B27">
              <w:rPr>
                <w:sz w:val="20"/>
                <w:szCs w:val="20"/>
              </w:rPr>
              <w:t>days notice</w:t>
            </w:r>
            <w:proofErr w:type="spellEnd"/>
            <w:r w:rsidR="00FB4B27">
              <w:rPr>
                <w:sz w:val="20"/>
                <w:szCs w:val="20"/>
              </w:rPr>
              <w:t xml:space="preserve"> of my intention to cancel, </w:t>
            </w:r>
            <w:r>
              <w:rPr>
                <w:sz w:val="20"/>
                <w:szCs w:val="20"/>
              </w:rPr>
              <w:t xml:space="preserve">I will still be charged the full course fee; </w:t>
            </w:r>
          </w:p>
          <w:p w:rsidR="00794B5B" w:rsidRDefault="00794B5B" w:rsidP="00794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certify that all particulars are correct and agree to abide by the regulations, policies and procedures of NELC. </w:t>
            </w:r>
          </w:p>
          <w:p w:rsidR="00661F06" w:rsidRPr="00794B5B" w:rsidRDefault="00794B5B" w:rsidP="00794B5B">
            <w:pPr>
              <w:pStyle w:val="BodyTextIndent"/>
              <w:ind w:left="0" w:firstLine="0"/>
              <w:jc w:val="both"/>
              <w:rPr>
                <w:rFonts w:ascii="Tahoma" w:hAnsi="Tahoma"/>
                <w:sz w:val="18"/>
                <w:szCs w:val="18"/>
              </w:rPr>
            </w:pPr>
            <w:r w:rsidRPr="00794B5B">
              <w:rPr>
                <w:rFonts w:ascii="Tahoma" w:hAnsi="Tahoma" w:cs="Tahoma"/>
                <w:color w:val="000000"/>
                <w:sz w:val="20"/>
                <w:szCs w:val="20"/>
                <w:lang w:eastAsia="en-GB"/>
              </w:rPr>
              <w:t xml:space="preserve">We may use your contact details to inform you of future courses, if you would prefer not to be contacted by us for this purpose please tick here: </w:t>
            </w:r>
            <w:sdt>
              <w:sdtPr>
                <w:rPr>
                  <w:rFonts w:ascii="Tahoma" w:hAnsi="Tahoma" w:cs="Tahoma"/>
                  <w:color w:val="000000"/>
                  <w:sz w:val="20"/>
                  <w:szCs w:val="20"/>
                  <w:lang w:eastAsia="en-GB"/>
                </w:rPr>
                <w:id w:val="-201938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B27">
                  <w:rPr>
                    <w:rFonts w:ascii="MS Gothic" w:eastAsia="MS Gothic" w:hAnsi="MS Gothic" w:cs="Tahoma" w:hint="eastAsia"/>
                    <w:color w:val="000000"/>
                    <w:sz w:val="20"/>
                    <w:szCs w:val="20"/>
                    <w:lang w:eastAsia="en-GB"/>
                  </w:rPr>
                  <w:t>☐</w:t>
                </w:r>
              </w:sdtContent>
            </w:sdt>
          </w:p>
        </w:tc>
      </w:tr>
      <w:tr w:rsidR="00661F06" w:rsidTr="0063484B">
        <w:trPr>
          <w:trHeight w:val="70"/>
        </w:trPr>
        <w:tc>
          <w:tcPr>
            <w:tcW w:w="24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Signed</w:t>
            </w:r>
          </w:p>
        </w:tc>
        <w:tc>
          <w:tcPr>
            <w:tcW w:w="24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Pr="0063484B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</w:p>
        </w:tc>
        <w:tc>
          <w:tcPr>
            <w:tcW w:w="24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61F06" w:rsidRDefault="00661F06" w:rsidP="00896700">
            <w:pPr>
              <w:rPr>
                <w:rFonts w:ascii="Tahoma" w:hAnsi="Tahoma"/>
                <w:b/>
                <w:sz w:val="18"/>
                <w:szCs w:val="18"/>
              </w:rPr>
            </w:pPr>
            <w:r w:rsidRPr="0063484B">
              <w:rPr>
                <w:rFonts w:ascii="Tahoma" w:hAnsi="Tahoma"/>
                <w:b/>
                <w:sz w:val="18"/>
                <w:szCs w:val="18"/>
              </w:rPr>
              <w:t>Date</w:t>
            </w:r>
            <w:r w:rsidR="00B25C2C">
              <w:rPr>
                <w:rFonts w:ascii="Tahoma" w:hAnsi="Tahoma"/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0" allowOverlap="1" wp14:anchorId="0DFDFCAE" wp14:editId="63D349EB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96850</wp:posOffset>
                      </wp:positionV>
                      <wp:extent cx="0" cy="0"/>
                      <wp:effectExtent l="0" t="0" r="0" b="0"/>
                      <wp:wrapNone/>
                      <wp:docPr id="5" name="Lin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Line 4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5.5pt" to="9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" o:allowincell="f"/>
                  </w:pict>
                </mc:Fallback>
              </mc:AlternateContent>
            </w:r>
            <w:r w:rsidRPr="0063484B">
              <w:rPr>
                <w:rFonts w:ascii="Tahoma" w:hAnsi="Tahoma"/>
                <w:b/>
                <w:sz w:val="18"/>
                <w:szCs w:val="18"/>
              </w:rPr>
              <w:t xml:space="preserve">     </w:t>
            </w:r>
          </w:p>
          <w:p w:rsidR="00794B5B" w:rsidRPr="0063484B" w:rsidRDefault="00794B5B" w:rsidP="00896700">
            <w:pPr>
              <w:rPr>
                <w:rFonts w:ascii="Tahoma" w:hAnsi="Tahoma"/>
                <w:b/>
                <w:sz w:val="18"/>
                <w:szCs w:val="1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36BD7" w:rsidRPr="0063484B" w:rsidRDefault="00136BD7" w:rsidP="00794B5B">
            <w:pPr>
              <w:rPr>
                <w:rFonts w:ascii="Tahoma" w:hAnsi="Tahoma"/>
              </w:rPr>
            </w:pPr>
          </w:p>
        </w:tc>
      </w:tr>
    </w:tbl>
    <w:p w:rsidR="003C2192" w:rsidRPr="000002D8" w:rsidRDefault="003C2192" w:rsidP="000002D8">
      <w:pPr>
        <w:pStyle w:val="Heading1"/>
        <w:ind w:left="0" w:firstLine="0"/>
      </w:pPr>
    </w:p>
    <w:sectPr w:rsidR="003C2192" w:rsidRPr="000002D8" w:rsidSect="00441FFC">
      <w:footerReference w:type="default" r:id="rId10"/>
      <w:pgSz w:w="11906" w:h="16838"/>
      <w:pgMar w:top="851" w:right="1287" w:bottom="851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708B" w:rsidRDefault="0038708B">
      <w:r>
        <w:separator/>
      </w:r>
    </w:p>
  </w:endnote>
  <w:endnote w:type="continuationSeparator" w:id="0">
    <w:p w:rsidR="0038708B" w:rsidRDefault="00387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6BD7" w:rsidRDefault="00B25C2C" w:rsidP="00A43287">
    <w:pPr>
      <w:pStyle w:val="Footer"/>
      <w:jc w:val="center"/>
      <w:rPr>
        <w:rFonts w:ascii="Tahoma" w:hAnsi="Tahoma" w:cs="Tahoma"/>
        <w:b/>
        <w:sz w:val="18"/>
        <w:szCs w:val="18"/>
      </w:rPr>
    </w:pPr>
    <w:r>
      <w:rPr>
        <w:rFonts w:ascii="Tahoma" w:hAnsi="Tahoma" w:cs="Tahoma"/>
        <w:noProof/>
        <w:sz w:val="20"/>
        <w:szCs w:val="20"/>
        <w:lang w:eastAsia="en-GB"/>
      </w:rPr>
      <w:drawing>
        <wp:anchor distT="0" distB="0" distL="114300" distR="114300" simplePos="0" relativeHeight="251657216" behindDoc="0" locked="0" layoutInCell="1" allowOverlap="1" wp14:anchorId="7B8414D4" wp14:editId="1520083F">
          <wp:simplePos x="0" y="0"/>
          <wp:positionH relativeFrom="column">
            <wp:posOffset>5415915</wp:posOffset>
          </wp:positionH>
          <wp:positionV relativeFrom="paragraph">
            <wp:posOffset>-37981</wp:posOffset>
          </wp:positionV>
          <wp:extent cx="933450" cy="777875"/>
          <wp:effectExtent l="0" t="0" r="0" b="3175"/>
          <wp:wrapNone/>
          <wp:docPr id="2" name="Picture 2" descr="Colour counc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lour counc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777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36BD7" w:rsidRPr="00136BD7" w:rsidRDefault="00136BD7" w:rsidP="00136BD7">
    <w:pPr>
      <w:pStyle w:val="Footer"/>
      <w:jc w:val="center"/>
      <w:rPr>
        <w:rFonts w:ascii="Tahoma" w:hAnsi="Tahoma" w:cs="Tahoma"/>
        <w:sz w:val="20"/>
        <w:szCs w:val="20"/>
      </w:rPr>
    </w:pPr>
  </w:p>
  <w:p w:rsidR="00824A9B" w:rsidRPr="00136BD7" w:rsidRDefault="003E7EB6" w:rsidP="00136BD7">
    <w:pPr>
      <w:pStyle w:val="Footer"/>
      <w:jc w:val="center"/>
      <w:rPr>
        <w:rFonts w:ascii="Tahoma" w:hAnsi="Tahoma" w:cs="Tahoma"/>
        <w:sz w:val="20"/>
        <w:szCs w:val="20"/>
      </w:rPr>
    </w:pPr>
    <w:r w:rsidRPr="00136BD7">
      <w:rPr>
        <w:rFonts w:ascii="Tahoma" w:hAnsi="Tahoma" w:cs="Tahoma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708B" w:rsidRDefault="0038708B">
      <w:r>
        <w:separator/>
      </w:r>
    </w:p>
  </w:footnote>
  <w:footnote w:type="continuationSeparator" w:id="0">
    <w:p w:rsidR="0038708B" w:rsidRDefault="003870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2D505C"/>
    <w:multiLevelType w:val="hybridMultilevel"/>
    <w:tmpl w:val="2CA2A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394F726">
      <w:start w:val="1"/>
      <w:numFmt w:val="decimalZero"/>
      <w:lvlText w:val="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tzAxMDc2NzUyMTZT0lEKTi0uzszPAykwrAUAjV7IdywAAAA="/>
  </w:docVars>
  <w:rsids>
    <w:rsidRoot w:val="00CA1022"/>
    <w:rsid w:val="000002D8"/>
    <w:rsid w:val="00015C3B"/>
    <w:rsid w:val="00022BAC"/>
    <w:rsid w:val="00063AE2"/>
    <w:rsid w:val="000671C7"/>
    <w:rsid w:val="00084FD2"/>
    <w:rsid w:val="000C5655"/>
    <w:rsid w:val="000C66D2"/>
    <w:rsid w:val="00100C8B"/>
    <w:rsid w:val="00106A23"/>
    <w:rsid w:val="00112040"/>
    <w:rsid w:val="00125977"/>
    <w:rsid w:val="00136BD7"/>
    <w:rsid w:val="001815E0"/>
    <w:rsid w:val="001D244D"/>
    <w:rsid w:val="001D5CF4"/>
    <w:rsid w:val="00235D57"/>
    <w:rsid w:val="0023712D"/>
    <w:rsid w:val="00244795"/>
    <w:rsid w:val="00244FEB"/>
    <w:rsid w:val="00261DB7"/>
    <w:rsid w:val="00265ED8"/>
    <w:rsid w:val="002942BF"/>
    <w:rsid w:val="0029482C"/>
    <w:rsid w:val="002A28C5"/>
    <w:rsid w:val="002A539B"/>
    <w:rsid w:val="002A6EAD"/>
    <w:rsid w:val="002B3DCA"/>
    <w:rsid w:val="002C3160"/>
    <w:rsid w:val="002D6259"/>
    <w:rsid w:val="002D660B"/>
    <w:rsid w:val="002E44FE"/>
    <w:rsid w:val="002F6B9C"/>
    <w:rsid w:val="0036408F"/>
    <w:rsid w:val="003675C2"/>
    <w:rsid w:val="00371048"/>
    <w:rsid w:val="0038708B"/>
    <w:rsid w:val="00393077"/>
    <w:rsid w:val="003A5DFD"/>
    <w:rsid w:val="003C2192"/>
    <w:rsid w:val="003E7EB6"/>
    <w:rsid w:val="00441FFC"/>
    <w:rsid w:val="004B22F9"/>
    <w:rsid w:val="004C6384"/>
    <w:rsid w:val="004F13D1"/>
    <w:rsid w:val="0051041A"/>
    <w:rsid w:val="00513EA3"/>
    <w:rsid w:val="0053551C"/>
    <w:rsid w:val="00542B70"/>
    <w:rsid w:val="00551813"/>
    <w:rsid w:val="0057358F"/>
    <w:rsid w:val="005765D0"/>
    <w:rsid w:val="0059316E"/>
    <w:rsid w:val="005A5122"/>
    <w:rsid w:val="005B3228"/>
    <w:rsid w:val="005B5D33"/>
    <w:rsid w:val="005B71ED"/>
    <w:rsid w:val="005E3000"/>
    <w:rsid w:val="005F63EA"/>
    <w:rsid w:val="00606448"/>
    <w:rsid w:val="006345B2"/>
    <w:rsid w:val="0063484B"/>
    <w:rsid w:val="00661F06"/>
    <w:rsid w:val="00672696"/>
    <w:rsid w:val="006B6D18"/>
    <w:rsid w:val="006F313B"/>
    <w:rsid w:val="00703817"/>
    <w:rsid w:val="00733F31"/>
    <w:rsid w:val="00737A0D"/>
    <w:rsid w:val="00755EE9"/>
    <w:rsid w:val="00771BC0"/>
    <w:rsid w:val="00794B5B"/>
    <w:rsid w:val="007B164B"/>
    <w:rsid w:val="007C3FE4"/>
    <w:rsid w:val="00824A9B"/>
    <w:rsid w:val="00836F9F"/>
    <w:rsid w:val="008502F3"/>
    <w:rsid w:val="0087439F"/>
    <w:rsid w:val="0088316A"/>
    <w:rsid w:val="008833CE"/>
    <w:rsid w:val="0088536A"/>
    <w:rsid w:val="008868A1"/>
    <w:rsid w:val="00890398"/>
    <w:rsid w:val="00896700"/>
    <w:rsid w:val="008A64C9"/>
    <w:rsid w:val="008C1B81"/>
    <w:rsid w:val="008F3D90"/>
    <w:rsid w:val="00942B6B"/>
    <w:rsid w:val="0094526C"/>
    <w:rsid w:val="009627C9"/>
    <w:rsid w:val="00987689"/>
    <w:rsid w:val="009A0030"/>
    <w:rsid w:val="009B2C00"/>
    <w:rsid w:val="009E5897"/>
    <w:rsid w:val="009E5BF7"/>
    <w:rsid w:val="00A13528"/>
    <w:rsid w:val="00A2030D"/>
    <w:rsid w:val="00A20890"/>
    <w:rsid w:val="00A32F80"/>
    <w:rsid w:val="00A43287"/>
    <w:rsid w:val="00A47E80"/>
    <w:rsid w:val="00A60930"/>
    <w:rsid w:val="00A6461F"/>
    <w:rsid w:val="00A9123E"/>
    <w:rsid w:val="00A91F08"/>
    <w:rsid w:val="00AB2B76"/>
    <w:rsid w:val="00B06C31"/>
    <w:rsid w:val="00B06E60"/>
    <w:rsid w:val="00B17FF9"/>
    <w:rsid w:val="00B25C2C"/>
    <w:rsid w:val="00B45191"/>
    <w:rsid w:val="00B61ECF"/>
    <w:rsid w:val="00B87656"/>
    <w:rsid w:val="00BA0EF7"/>
    <w:rsid w:val="00BA1FEB"/>
    <w:rsid w:val="00BC688E"/>
    <w:rsid w:val="00BD0901"/>
    <w:rsid w:val="00BD189C"/>
    <w:rsid w:val="00BF2A0C"/>
    <w:rsid w:val="00BF2DC5"/>
    <w:rsid w:val="00C15CD5"/>
    <w:rsid w:val="00C40E88"/>
    <w:rsid w:val="00C42993"/>
    <w:rsid w:val="00C72FA8"/>
    <w:rsid w:val="00C84F8D"/>
    <w:rsid w:val="00CA1022"/>
    <w:rsid w:val="00CC69DA"/>
    <w:rsid w:val="00CD3DE6"/>
    <w:rsid w:val="00CE164D"/>
    <w:rsid w:val="00CE73E1"/>
    <w:rsid w:val="00CF16D9"/>
    <w:rsid w:val="00D426C0"/>
    <w:rsid w:val="00D57510"/>
    <w:rsid w:val="00D74639"/>
    <w:rsid w:val="00D7790E"/>
    <w:rsid w:val="00D80952"/>
    <w:rsid w:val="00D828CE"/>
    <w:rsid w:val="00D85295"/>
    <w:rsid w:val="00D95489"/>
    <w:rsid w:val="00DE5474"/>
    <w:rsid w:val="00DF0D19"/>
    <w:rsid w:val="00DF165B"/>
    <w:rsid w:val="00E216A8"/>
    <w:rsid w:val="00E83E1F"/>
    <w:rsid w:val="00EA2482"/>
    <w:rsid w:val="00EC6AD9"/>
    <w:rsid w:val="00EE78AE"/>
    <w:rsid w:val="00EF1D88"/>
    <w:rsid w:val="00F02A18"/>
    <w:rsid w:val="00F107CD"/>
    <w:rsid w:val="00F12AC9"/>
    <w:rsid w:val="00F32F10"/>
    <w:rsid w:val="00F36E48"/>
    <w:rsid w:val="00F54A84"/>
    <w:rsid w:val="00F57C6A"/>
    <w:rsid w:val="00F7358B"/>
    <w:rsid w:val="00F95E43"/>
    <w:rsid w:val="00FA532B"/>
    <w:rsid w:val="00FB0B34"/>
    <w:rsid w:val="00FB455C"/>
    <w:rsid w:val="00FB4B27"/>
    <w:rsid w:val="00FD10D0"/>
    <w:rsid w:val="00FD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4320" w:hanging="43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4320" w:hanging="4320"/>
    </w:pPr>
  </w:style>
  <w:style w:type="paragraph" w:styleId="BalloonText">
    <w:name w:val="Balloon Text"/>
    <w:basedOn w:val="Normal"/>
    <w:semiHidden/>
    <w:rsid w:val="00E83E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2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43287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96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3E7EB6"/>
    <w:rPr>
      <w:color w:val="0000FF"/>
      <w:u w:val="single"/>
    </w:rPr>
  </w:style>
  <w:style w:type="character" w:styleId="PlaceholderText">
    <w:name w:val="Placeholder Text"/>
    <w:uiPriority w:val="99"/>
    <w:semiHidden/>
    <w:rsid w:val="00B25C2C"/>
    <w:rPr>
      <w:color w:val="808080"/>
    </w:rPr>
  </w:style>
  <w:style w:type="paragraph" w:customStyle="1" w:styleId="Default">
    <w:name w:val="Default"/>
    <w:rsid w:val="00794B5B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4320" w:hanging="43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4320" w:hanging="4320"/>
    </w:pPr>
  </w:style>
  <w:style w:type="paragraph" w:styleId="BalloonText">
    <w:name w:val="Balloon Text"/>
    <w:basedOn w:val="Normal"/>
    <w:semiHidden/>
    <w:rsid w:val="00E83E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2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43287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96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3E7EB6"/>
    <w:rPr>
      <w:color w:val="0000FF"/>
      <w:u w:val="single"/>
    </w:rPr>
  </w:style>
  <w:style w:type="character" w:styleId="PlaceholderText">
    <w:name w:val="Placeholder Text"/>
    <w:uiPriority w:val="99"/>
    <w:semiHidden/>
    <w:rsid w:val="00B25C2C"/>
    <w:rPr>
      <w:color w:val="808080"/>
    </w:rPr>
  </w:style>
  <w:style w:type="paragraph" w:customStyle="1" w:styleId="Default">
    <w:name w:val="Default"/>
    <w:rsid w:val="00794B5B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CADES@nelincs.gov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820376-0AFD-454E-AE4B-60700921E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college</Company>
  <LinksUpToDate>false</LinksUpToDate>
  <CharactersWithSpaces>1696</CharactersWithSpaces>
  <SharedDoc>false</SharedDoc>
  <HLinks>
    <vt:vector size="6" baseType="variant">
      <vt:variant>
        <vt:i4>7143438</vt:i4>
      </vt:variant>
      <vt:variant>
        <vt:i4>0</vt:i4>
      </vt:variant>
      <vt:variant>
        <vt:i4>0</vt:i4>
      </vt:variant>
      <vt:variant>
        <vt:i4>5</vt:i4>
      </vt:variant>
      <vt:variant>
        <vt:lpwstr>mailto:CADES@nelincs.gov.u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ine.hunter</dc:creator>
  <cp:lastModifiedBy>Helen</cp:lastModifiedBy>
  <cp:revision>2</cp:revision>
  <cp:lastPrinted>2015-09-10T14:52:00Z</cp:lastPrinted>
  <dcterms:created xsi:type="dcterms:W3CDTF">2017-05-25T09:34:00Z</dcterms:created>
  <dcterms:modified xsi:type="dcterms:W3CDTF">2017-05-25T09:34:00Z</dcterms:modified>
</cp:coreProperties>
</file>